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p>
    <w:bookmarkStart w:id="20" w:name="Xfb64113197ee8fdedaade823e33cee4df13e992"/>
    <w:p>
      <w:pPr>
        <w:pStyle w:val="Heading1"/>
      </w:pPr>
      <w:r>
        <w:t xml:space="preserve">Cover Letter for Translator Interpreter Position</w:t>
      </w:r>
    </w:p>
    <w:p>
      <w:pPr>
        <w:pStyle w:val="FirstParagraph"/>
      </w:pPr>
      <w:r>
        <w:rPr>
          <w:bCs/>
          <w:b/>
        </w:rPr>
        <w:t xml:space="preserve">Date:</w:t>
      </w:r>
      <w:r>
        <w:t xml:space="preserve"> </w:t>
      </w:r>
      <w:r>
        <w:t xml:space="preserve">[Insert Date]</w:t>
      </w:r>
    </w:p>
    <w:p>
      <w:pPr>
        <w:pStyle w:val="BodyText"/>
      </w:pPr>
      <w:r>
        <w:rPr>
          <w:bCs/>
          <w:b/>
        </w:rPr>
        <w:t xml:space="preserve">Recipient Name:</w:t>
      </w:r>
      <w:r>
        <w:t xml:space="preserve"> </w:t>
      </w:r>
      <w:r>
        <w:t xml:space="preserve">[Hiring Manager's Name]</w:t>
      </w:r>
      <w:r>
        <w:br/>
      </w:r>
      <w:r>
        <w:rPr>
          <w:bCs/>
          <w:b/>
        </w:rPr>
        <w:t xml:space="preserve">Company Name:</w:t>
      </w:r>
      <w:r>
        <w:t xml:space="preserve"> </w:t>
      </w:r>
      <w:r>
        <w:t xml:space="preserve">[Company/Organization Name]</w:t>
      </w:r>
      <w:r>
        <w:br/>
      </w:r>
      <w:r>
        <w:rPr>
          <w:bCs/>
          <w:b/>
        </w:rPr>
        <w:t xml:space="preserve">Address:</w:t>
      </w:r>
      <w:r>
        <w:t xml:space="preserve"> </w:t>
      </w:r>
      <w:r>
        <w:t xml:space="preserve">[Company Address]</w:t>
      </w:r>
      <w:r>
        <w:br/>
      </w:r>
      <w:r>
        <w:rPr>
          <w:bCs/>
          <w:b/>
        </w:rPr>
        <w:t xml:space="preserve">Buenos Aires, Argentina</w:t>
      </w:r>
    </w:p>
    <w:p>
      <w:pPr>
        <w:pStyle w:val="BodyText"/>
      </w:pPr>
      <w:r>
        <w:t xml:space="preserve">Dear [Hiring Manager's Name],</w:t>
      </w:r>
    </w:p>
    <w:p>
      <w:pPr>
        <w:pStyle w:val="BodyText"/>
      </w:pPr>
      <w:r>
        <w:t xml:space="preserve">I am writing to express my interest in the Translator Interpreter position at your esteemed organization in Buenos Aires, Argentina. With a deep passion for language and culture, I have dedicated my career to bridging communication gaps across diverse communities. My extensive experience as a professional translator and interpreter, combined with my cultural fluency in Argentine Spanish and my understanding of the local context, positions me as an ideal candidate for this role.</w:t>
      </w:r>
    </w:p>
    <w:p>
      <w:pPr>
        <w:pStyle w:val="BodyText"/>
      </w:pPr>
      <w:r>
        <w:t xml:space="preserve">As a Translator Interpreter with over [X years] of experience, I have consistently delivered accurate and culturally nuanced translations between English, Spanish, and other languages. My work has spanned industries such as legal services, business negotiations, healthcare consultations, and academic research. What sets me apart is not just my linguistic proficiency but also my ability to adapt to the specific needs of clients in Argentina Buenos Aires—a city renowned for its vibrant cultural tapestry and dynamic professional environment.</w:t>
      </w:r>
    </w:p>
    <w:p>
      <w:pPr>
        <w:pStyle w:val="BodyText"/>
      </w:pPr>
      <w:r>
        <w:t xml:space="preserve">One of the key reasons I am eager to join your team is the unique opportunity to contribute to cross-cultural communication in a region where language and context are deeply intertwined. In Buenos Aires, where Spanish is spoken with distinct regional inflections and idiomatic expressions, my ability to navigate these nuances ensures that translations are not only accurate but also resonate authentically with local audiences. This expertise has been honed through years of working with clients in Argentina’s legal, corporate, and diplomatic sectors, where precision and cultural awareness are non-negotiable.</w:t>
      </w:r>
    </w:p>
    <w:p>
      <w:pPr>
        <w:pStyle w:val="BodyText"/>
      </w:pPr>
      <w:r>
        <w:t xml:space="preserve">My professional journey as a Translator Interpreter has taken me to various parts of the world, but Buenos Aires holds a special place in my heart. The city’s rich history, from its European influences to its modern innovations, has inspired me to deepen my understanding of Argentine culture. I have worked on projects that required translating documents related to Argentina’s economic policies, cultural events, and international collaborations. These experiences have not only strengthened my language skills but also taught me the importance of sensitivity when navigating the complexities of local dialects and regional expressions.</w:t>
      </w:r>
    </w:p>
    <w:p>
      <w:pPr>
        <w:pStyle w:val="BodyText"/>
      </w:pPr>
      <w:r>
        <w:t xml:space="preserve">What I bring to your organization is a commitment to excellence and a strong work ethic rooted in empathy and attention to detail. For instance, while working on a recent legal translation project for an international law firm based in Buenos Aires, I ensured that all documents adhered to Argentine legal terminology while maintaining the clarity required for global stakeholders. This balance between accuracy and accessibility is crucial when serving clients in Argentina Buenos Aires, where the intersection of local and international interests demands precision.</w:t>
      </w:r>
    </w:p>
    <w:p>
      <w:pPr>
        <w:pStyle w:val="BodyText"/>
      </w:pPr>
      <w:r>
        <w:t xml:space="preserve">Additionally, my experience as a conference interpreter has equipped me to thrive in fast-paced environments where real-time communication is essential. I have interpreted at business meetings, academic conferences, and cultural exchange programs across Argentina. These experiences have taught me to remain calm under pressure while delivering translations that are both technically accurate and contextually appropriate. In Buenos Aires, where face-to-face interactions often carry as much weight as written documents, my ability to convey tone and intent is a significant asset.</w:t>
      </w:r>
    </w:p>
    <w:p>
      <w:pPr>
        <w:pStyle w:val="BodyText"/>
      </w:pPr>
      <w:r>
        <w:t xml:space="preserve">What excites me most about this opportunity is the chance to collaborate with an organization that values linguistic excellence and cultural competence. I am particularly drawn to your work in [specific industry or project related to the company], and I believe my skills as a Translator Interpreter can contribute meaningfully to your goals. My familiarity with Argentina Buenos Aires, both professionally and personally, allows me to understand the unique challenges and opportunities that come with working in this dynamic city.</w:t>
      </w:r>
    </w:p>
    <w:p>
      <w:pPr>
        <w:pStyle w:val="BodyText"/>
      </w:pPr>
      <w:r>
        <w:t xml:space="preserve">In addition to my professional qualifications, I have a strong commitment to lifelong learning. I regularly attend language workshops, participate in cultural exchange programs, and stay updated on developments in translation technology. This dedication ensures that I remain at the forefront of my field while maintaining the human touch that is essential for effective communication.</w:t>
      </w:r>
    </w:p>
    <w:p>
      <w:pPr>
        <w:pStyle w:val="BodyText"/>
      </w:pPr>
      <w:r>
        <w:t xml:space="preserve">I am confident that my background as a Translator Interpreter, combined with my passion for Argentina Buenos Aires, makes me an excellent fit for your team. I would welcome the opportunity to discuss how my skills and experiences align with your organization’s needs. Thank you for considering my application. I look forward to the possibility of contributing to your success in this vibrant and culturally rich city.</w:t>
      </w:r>
    </w:p>
    <w:p>
      <w:pPr>
        <w:pStyle w:val="BodyText"/>
      </w:pPr>
      <w:r>
        <w:t xml:space="preserve">Sincerely,</w:t>
      </w:r>
      <w:r>
        <w:br/>
      </w:r>
      <w:r>
        <w:t xml:space="preserve">[Your Full Name]</w:t>
      </w:r>
      <w:r>
        <w:br/>
      </w:r>
      <w:r>
        <w:t xml:space="preserve">[Your Contact Information]</w:t>
      </w:r>
      <w:r>
        <w:br/>
      </w:r>
      <w:r>
        <w:t xml:space="preserve">[LinkedIn or Portfolio URL, if applicable]</w:t>
      </w:r>
    </w:p>
    <w:p>
      <w:pPr>
        <w:pStyle w:val="BodyText"/>
      </w:pPr>
      <w:r>
        <w:t xml:space="preserve">Note: This cover letter is tailored for a Translator Interpreter role in Argentina Buenos Aires. Adjust specific details such as years of experience, industries, and company-specific information to reflect your personal backgrou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dc:title>
  <dc:creator/>
  <dc:language>en</dc:language>
  <cp:keywords/>
  <dcterms:created xsi:type="dcterms:W3CDTF">2026-07-23T12:50:58Z</dcterms:created>
  <dcterms:modified xsi:type="dcterms:W3CDTF">2026-07-23T12:50:58Z</dcterms:modified>
</cp:coreProperties>
</file>

<file path=docProps/custom.xml><?xml version="1.0" encoding="utf-8"?>
<Properties xmlns="http://schemas.openxmlformats.org/officeDocument/2006/custom-properties" xmlns:vt="http://schemas.openxmlformats.org/officeDocument/2006/docPropsVTypes"/>
</file>